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1C58D" w14:textId="10B139E3" w:rsidR="2821D8C9" w:rsidRDefault="2821D8C9" w:rsidP="004243F8">
      <w:pPr>
        <w:shd w:val="clear" w:color="auto" w:fill="FFFFFF" w:themeFill="background1"/>
        <w:spacing w:before="100" w:beforeAutospacing="1"/>
        <w:jc w:val="center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2821D8C9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ALLEGATO 2 - </w:t>
      </w:r>
      <w:r w:rsidR="001366F9" w:rsidRPr="2821D8C9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DICHIARAZIONE LIBERATORIA DI RESPONSABILITA’</w:t>
      </w:r>
    </w:p>
    <w:p w14:paraId="09F2B529" w14:textId="65A586D7" w:rsidR="2821D8C9" w:rsidRDefault="2821D8C9" w:rsidP="004243F8">
      <w:pPr>
        <w:shd w:val="clear" w:color="auto" w:fill="FFFFFF" w:themeFill="background1"/>
        <w:jc w:val="center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9CE768F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compilare la versione </w:t>
      </w:r>
      <w:r w:rsidR="006335C6" w:rsidRPr="09CE768F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corretta in base al caso specifico (</w:t>
      </w:r>
      <w:r w:rsidRPr="09CE768F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per figlie minorenni o per studentesse maggiorenni)</w:t>
      </w:r>
    </w:p>
    <w:p w14:paraId="6EEE0D0C" w14:textId="2DC725FD" w:rsidR="2821D8C9" w:rsidRDefault="2821D8C9" w:rsidP="2821D8C9">
      <w:pPr>
        <w:shd w:val="clear" w:color="auto" w:fill="FFFFFF" w:themeFill="background1"/>
        <w:jc w:val="center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</w:p>
    <w:p w14:paraId="7611D24F" w14:textId="16B6F062" w:rsidR="007F0449" w:rsidRPr="008E3616" w:rsidRDefault="001366F9" w:rsidP="09CE768F">
      <w:pPr>
        <w:shd w:val="clear" w:color="auto" w:fill="FFFFFF" w:themeFill="background1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9CE768F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Allegato n. 2</w:t>
      </w:r>
      <w:r w:rsidR="006305DC" w:rsidRPr="09CE768F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(versione per figlie minorenni)</w:t>
      </w:r>
      <w:r w:rsidR="00CB3E17" w:rsidRPr="09CE768F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</w:t>
      </w:r>
    </w:p>
    <w:p w14:paraId="52076EFB" w14:textId="097C067E" w:rsidR="001366F9" w:rsidRPr="008E3616" w:rsidRDefault="001366F9" w:rsidP="00CB3E1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Fare attenzione ad apporre la firma su ogni singola dichiarazione dell’allegato.</w:t>
      </w:r>
    </w:p>
    <w:p w14:paraId="02397DBC" w14:textId="5D987FC8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CHIARAZIONE LIBERATORIA DI RESPONSABILITA’ </w:t>
      </w:r>
    </w:p>
    <w:p w14:paraId="72995402" w14:textId="7BA95C84" w:rsidR="001366F9" w:rsidRPr="008E3616" w:rsidRDefault="00847AA6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1 o </w:t>
      </w:r>
      <w:r w:rsidR="00AD160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chi ne fa le veci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: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l/La sottoscritto/a ______________________________________ Nato/a il ______________ a ____________________________ residente in_________________</w:t>
      </w:r>
      <w:r w:rsidR="007F044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____________________Via/Piazza______________________________________ n. ________ Documento di riconoscimento _______________________ n. __________________________ telefono (fisso e/o </w:t>
      </w:r>
      <w:proofErr w:type="spellStart"/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cell</w:t>
      </w:r>
      <w:proofErr w:type="spellEnd"/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.): ______________________e-mail: ______________________________ </w:t>
      </w:r>
    </w:p>
    <w:p w14:paraId="129F2B6B" w14:textId="1393AE4B" w:rsidR="00CB3E17" w:rsidRPr="008E3616" w:rsidRDefault="00847AA6" w:rsidP="00CB3E1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2</w:t>
      </w:r>
      <w:r w:rsidR="00AD160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o chi ne fa le veci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: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Il/La sottoscritto/a ____________________________________________ Nato/a il ______________ a ____________________________ residente in_________________</w:t>
      </w:r>
      <w:r w:rsidR="007F044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____________________Via/Piazza______________________________________ n. ________ Documento di riconoscimento _______________________ n. __________________________ telefono (fisso e/o </w:t>
      </w:r>
      <w:proofErr w:type="spellStart"/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cell</w:t>
      </w:r>
      <w:proofErr w:type="spellEnd"/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.): ______________________e-mail: ______________________________ </w:t>
      </w:r>
    </w:p>
    <w:p w14:paraId="7F38D234" w14:textId="3EF476FD" w:rsidR="00CF0986" w:rsidRPr="008E3616" w:rsidRDefault="00CB3E17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in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qual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̀ di genitori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/tutore di (nome e cognome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della minore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)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</w:t>
      </w:r>
      <w:r w:rsidR="007F044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</w:t>
      </w:r>
    </w:p>
    <w:p w14:paraId="7678D9E3" w14:textId="77777777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nato/a </w:t>
      </w:r>
      <w:proofErr w:type="spellStart"/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a</w:t>
      </w:r>
      <w:proofErr w:type="spellEnd"/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_____________________________(prov._____) il ___________________________ residente a ________________________________Via ________________________________ _________________</w:t>
      </w:r>
      <w:proofErr w:type="spellStart"/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Prov</w:t>
      </w:r>
      <w:proofErr w:type="spellEnd"/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 C.F. _________________________________________ </w:t>
      </w:r>
    </w:p>
    <w:p w14:paraId="154BD89F" w14:textId="4BD4A093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Con la sottoscrizione della presente dichiaro di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esonerare </w:t>
      </w:r>
      <w:r w:rsidR="00AD1600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l’</w:t>
      </w:r>
      <w:proofErr w:type="spellStart"/>
      <w:r w:rsidR="00AD1600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Universita</w:t>
      </w:r>
      <w:proofErr w:type="spellEnd"/>
      <w:r w:rsidR="00AD1600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degli Studi dell’Aquila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a ogni </w:t>
      </w:r>
      <w:proofErr w:type="spellStart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civile e penale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derivante dalla partecipazione, dalla permanenza e dal soggiorno di nostra figlia minore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̀ proposte dall’evento “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”, per gli eventuali incidenti o infortuni subiti ed in conseguenza di infortuni, danni cagionati a sé o a terzi ed a malori (incluso il decesso o l’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nvalid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permanente) connessi all’espletamento de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e all’uso degli impianti e delle attrezzature, ivi compresi gli incidenti e infortuni derivanti dall’azione di altri partecipanti e a noi pregiudizievoli. </w:t>
      </w:r>
    </w:p>
    <w:p w14:paraId="19C208AE" w14:textId="2E6B3E70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3. Dichiaro inoltre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 rinunciare a qualsiasi richiesta di risarcimento e di rimborso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resenti o che si potrebbe rivendicare in futuro nei confronti dell’Ateneo dell’Aquila e del suo legale rappresentante. Pertanto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,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esonero l’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Univers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gli Sudi dell’Aquila da ogni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e tutte le azioni ad essa relative, cause e qualsivoglia tipo di procedimento giudiziario e/o arbitrale relativi al rischio d’infortuni, risarcimento di danni a persone e/o cose di terzi, danneggiamenti alle attrezzature e al rischio di smarrimenti d’effetti personali per furto o qualsivoglia ragione, salvo i limiti inderogabili di legge. </w:t>
      </w:r>
    </w:p>
    <w:p w14:paraId="43D3C889" w14:textId="2BF8F5D5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 </w:t>
      </w:r>
    </w:p>
    <w:p w14:paraId="1A3847F2" w14:textId="045344B4" w:rsidR="00101377" w:rsidRPr="008E3616" w:rsidRDefault="00CB3E17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 1 (o chi ne fa le </w:t>
      </w:r>
      <w:proofErr w:type="gramStart"/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7C2CCFA6" w14:textId="4DC6F528" w:rsidR="00101377" w:rsidRPr="008E3616" w:rsidRDefault="00CB3E17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 2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</w:t>
      </w:r>
    </w:p>
    <w:p w14:paraId="29D50CB9" w14:textId="6C1B0257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  <w:t xml:space="preserve">Confermo di aver letto e compreso la presente dichiarazione liberatoria prima di apporvi la mia firma </w:t>
      </w:r>
    </w:p>
    <w:p w14:paraId="237964FC" w14:textId="6187EA7D" w:rsidR="00101377" w:rsidRPr="008E3616" w:rsidRDefault="00CB3E17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 1 (o chi ne fa le </w:t>
      </w:r>
      <w:proofErr w:type="gramStart"/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5DCF31AF" w14:textId="16ABC8DF" w:rsidR="004B4450" w:rsidRPr="008E3616" w:rsidRDefault="00CB3E17" w:rsidP="004243F8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 2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</w:t>
      </w:r>
      <w:r w:rsidR="004B4450"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br w:type="page"/>
      </w:r>
    </w:p>
    <w:p w14:paraId="4DBE176D" w14:textId="7A740C5B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lastRenderedPageBreak/>
        <w:t>Allegato n. 2</w:t>
      </w:r>
      <w:r w:rsidR="006305D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(per studentesse maggiorenni)</w:t>
      </w:r>
    </w:p>
    <w:p w14:paraId="1095893E" w14:textId="77777777" w:rsidR="005220AB" w:rsidRPr="008E3616" w:rsidRDefault="005220AB" w:rsidP="007F044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Fare attenzione ad apporre la firma su ogni singola dichiarazione dell’allegato.</w:t>
      </w:r>
    </w:p>
    <w:p w14:paraId="1E1381F7" w14:textId="77777777" w:rsidR="006305DC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CHIARAZIONE LIBERATORIA DI RESPONSABILITA’ </w:t>
      </w:r>
    </w:p>
    <w:p w14:paraId="45CC8ADD" w14:textId="53E1050B" w:rsidR="005220AB" w:rsidRPr="008E3616" w:rsidRDefault="006305DC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L</w:t>
      </w:r>
      <w:r w:rsidR="005220AB"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a sottoscritta ___________________________________________________________________________ nato/a </w:t>
      </w:r>
      <w:proofErr w:type="spellStart"/>
      <w:r w:rsidR="005220AB"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a</w:t>
      </w:r>
      <w:proofErr w:type="spellEnd"/>
      <w:r w:rsidR="005220AB"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_____________________________(prov._____) il ___________________________ residente a ________________________________Via _</w:t>
      </w:r>
      <w:r w:rsidR="00EA66DF"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</w:t>
      </w:r>
      <w:r w:rsidR="005220AB"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</w:t>
      </w:r>
      <w:r w:rsidR="00EA66DF"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proofErr w:type="spellStart"/>
      <w:r w:rsidR="005220AB"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Prov</w:t>
      </w:r>
      <w:proofErr w:type="spellEnd"/>
      <w:r w:rsidR="005220AB"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 C.F. _________________________________________ </w:t>
      </w:r>
    </w:p>
    <w:p w14:paraId="2374FD0D" w14:textId="7040E60C" w:rsidR="2821D8C9" w:rsidRDefault="2821D8C9" w:rsidP="2821D8C9">
      <w:pPr>
        <w:shd w:val="clear" w:color="auto" w:fill="FFFFFF" w:themeFill="background1"/>
        <w:spacing w:beforeAutospacing="1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52F80990" w14:textId="1612E1B0" w:rsidR="005220AB" w:rsidRPr="008E3616" w:rsidRDefault="005220AB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Con la sottoscrizione della presente dichiaro di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esonerare e sollevare da ogni </w:t>
      </w:r>
      <w:proofErr w:type="spellStart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̀ civile e penale l’</w:t>
      </w:r>
      <w:proofErr w:type="spellStart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Universita</w:t>
      </w:r>
      <w:proofErr w:type="spellEnd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degli Studi dell’Aquila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derivante dalla partecipazione, dalla permanenza e dal soggiorno della sottoscritta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̀ proposte dall’evento “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”, per gli eventuali incidenti o infortuni subiti ed in conseguenza di infortuni, danni cagionati a sé o a terzi ed a malori (incluso il decesso o l’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nvalid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</w:t>
      </w:r>
      <w:r w:rsidR="00EA66DF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ermanente) connessi all’espletamento de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e all’uso degli impianti e delle attrezzature, ivi compresi gli incidenti e infortuni derivanti dall’azione di altri partecipanti e a noi pregiudizievoli. </w:t>
      </w:r>
    </w:p>
    <w:p w14:paraId="1093CBE2" w14:textId="1DF6E48E" w:rsidR="005220AB" w:rsidRPr="008E3616" w:rsidRDefault="005220AB" w:rsidP="2821D8C9">
      <w:pPr>
        <w:shd w:val="clear" w:color="auto" w:fill="FFFFFF" w:themeFill="background1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Dichiaro inoltre </w:t>
      </w:r>
      <w:r w:rsidRPr="2821D8C9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 rinunciare a qualsiasi richiesta di risarcimento e di rimborso </w:t>
      </w:r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presenti o che si potrebbe rivendicare in futuro nei confronti dell’Ateneo dell’Aquila e del suo legale rappresentante. Pertanto</w:t>
      </w:r>
      <w:r w:rsidR="00A75DE9"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,</w:t>
      </w:r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esonero l’</w:t>
      </w:r>
      <w:proofErr w:type="spellStart"/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Universita</w:t>
      </w:r>
      <w:proofErr w:type="spellEnd"/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gli Sudi dell’Aquila da ogni </w:t>
      </w:r>
      <w:proofErr w:type="spellStart"/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responsabilita</w:t>
      </w:r>
      <w:proofErr w:type="spellEnd"/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e tutte le azioni ad essa relative, cause e qualsivoglia tipo di procedimento giudiziario e/o arbitrale relativi al rischio d’infortuni, risarcimento di danni a persone e/o cose di terzi, danneggiamenti alle attrezzature e al rischio di smarrimenti d’effetti personali per furto o qualsivoglia ragione, salvo i limiti inderogabili di legge. </w:t>
      </w:r>
    </w:p>
    <w:p w14:paraId="1DBC6BBD" w14:textId="60EAE80B" w:rsidR="2821D8C9" w:rsidRDefault="2821D8C9" w:rsidP="2821D8C9">
      <w:pPr>
        <w:shd w:val="clear" w:color="auto" w:fill="FFFFFF" w:themeFill="background1"/>
        <w:spacing w:beforeAutospacing="1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1101462A" w14:textId="77777777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 </w:t>
      </w:r>
    </w:p>
    <w:p w14:paraId="78ED8169" w14:textId="4476BD95" w:rsidR="005220AB" w:rsidRPr="008E3616" w:rsidRDefault="005220AB" w:rsidP="2821D8C9">
      <w:pPr>
        <w:shd w:val="clear" w:color="auto" w:fill="FFFFFF" w:themeFill="background1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La dichiarante________________________________</w:t>
      </w:r>
      <w:proofErr w:type="gramStart"/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>_(</w:t>
      </w:r>
      <w:proofErr w:type="gramEnd"/>
      <w:r w:rsidRPr="2821D8C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leggibile e per esteso) </w:t>
      </w:r>
    </w:p>
    <w:p w14:paraId="3D4451DA" w14:textId="2DB2F7E7" w:rsidR="2821D8C9" w:rsidRDefault="2821D8C9" w:rsidP="2821D8C9">
      <w:pPr>
        <w:shd w:val="clear" w:color="auto" w:fill="FFFFFF" w:themeFill="background1"/>
        <w:spacing w:beforeAutospacing="1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02B677A1" w14:textId="77777777" w:rsidR="00483045" w:rsidRPr="008E3616" w:rsidRDefault="00483045" w:rsidP="00483045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  <w:t xml:space="preserve">Confermo di aver letto e compreso la presente dichiarazione liberatoria prima di apporvi la mia firma </w:t>
      </w:r>
    </w:p>
    <w:p w14:paraId="2D180FB7" w14:textId="00E27224" w:rsidR="00483045" w:rsidRPr="008E3616" w:rsidRDefault="00483045" w:rsidP="00483045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__________________________________________ </w:t>
      </w:r>
    </w:p>
    <w:p w14:paraId="33953F81" w14:textId="77777777" w:rsidR="00EA66DF" w:rsidRPr="008E3616" w:rsidRDefault="00EA66DF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caps/>
          <w:color w:val="333333"/>
          <w:sz w:val="22"/>
          <w:szCs w:val="22"/>
          <w:shd w:val="clear" w:color="auto" w:fill="FDFDFC"/>
          <w:lang w:eastAsia="it-IT"/>
        </w:rPr>
      </w:pPr>
    </w:p>
    <w:sectPr w:rsidR="00EA66DF" w:rsidRPr="008E3616" w:rsidSect="008B47E9">
      <w:pgSz w:w="11900" w:h="16840"/>
      <w:pgMar w:top="1417" w:right="1134" w:bottom="993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6818F" w14:textId="77777777" w:rsidR="00BA42E1" w:rsidRDefault="00BA42E1" w:rsidP="001366F9">
      <w:r>
        <w:separator/>
      </w:r>
    </w:p>
  </w:endnote>
  <w:endnote w:type="continuationSeparator" w:id="0">
    <w:p w14:paraId="0C388732" w14:textId="77777777" w:rsidR="00BA42E1" w:rsidRDefault="00BA42E1" w:rsidP="001366F9">
      <w:r>
        <w:continuationSeparator/>
      </w:r>
    </w:p>
  </w:endnote>
  <w:endnote w:type="continuationNotice" w:id="1">
    <w:p w14:paraId="7D751541" w14:textId="77777777" w:rsidR="00BA42E1" w:rsidRDefault="00BA42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DCDF3" w14:textId="77777777" w:rsidR="00BA42E1" w:rsidRDefault="00BA42E1" w:rsidP="001366F9">
      <w:r>
        <w:separator/>
      </w:r>
    </w:p>
  </w:footnote>
  <w:footnote w:type="continuationSeparator" w:id="0">
    <w:p w14:paraId="23A987B6" w14:textId="77777777" w:rsidR="00BA42E1" w:rsidRDefault="00BA42E1" w:rsidP="001366F9">
      <w:r>
        <w:continuationSeparator/>
      </w:r>
    </w:p>
  </w:footnote>
  <w:footnote w:type="continuationNotice" w:id="1">
    <w:p w14:paraId="4956AD89" w14:textId="77777777" w:rsidR="00BA42E1" w:rsidRDefault="00BA42E1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zIxN7EwsbQ0MDRW0lEKTi0uzszPAykwrAUAAnxP4SwAAAA="/>
  </w:docVars>
  <w:rsids>
    <w:rsidRoot w:val="001366F9"/>
    <w:rsid w:val="00023430"/>
    <w:rsid w:val="000762A7"/>
    <w:rsid w:val="000F6482"/>
    <w:rsid w:val="00101377"/>
    <w:rsid w:val="00123D8B"/>
    <w:rsid w:val="001366F9"/>
    <w:rsid w:val="001431C2"/>
    <w:rsid w:val="0017023A"/>
    <w:rsid w:val="00235CC1"/>
    <w:rsid w:val="00275389"/>
    <w:rsid w:val="002F7B2A"/>
    <w:rsid w:val="00310B21"/>
    <w:rsid w:val="003724CF"/>
    <w:rsid w:val="00390F3B"/>
    <w:rsid w:val="003952C6"/>
    <w:rsid w:val="00401E7D"/>
    <w:rsid w:val="0040599C"/>
    <w:rsid w:val="004243F8"/>
    <w:rsid w:val="004563EA"/>
    <w:rsid w:val="00481C5C"/>
    <w:rsid w:val="00483045"/>
    <w:rsid w:val="004B4450"/>
    <w:rsid w:val="005220AB"/>
    <w:rsid w:val="00555731"/>
    <w:rsid w:val="005963D6"/>
    <w:rsid w:val="00612965"/>
    <w:rsid w:val="006305DC"/>
    <w:rsid w:val="006335C6"/>
    <w:rsid w:val="00722CC6"/>
    <w:rsid w:val="00797742"/>
    <w:rsid w:val="007F021D"/>
    <w:rsid w:val="007F0449"/>
    <w:rsid w:val="007F6780"/>
    <w:rsid w:val="00847AA6"/>
    <w:rsid w:val="00894DED"/>
    <w:rsid w:val="008B47E9"/>
    <w:rsid w:val="008C3B27"/>
    <w:rsid w:val="008E3616"/>
    <w:rsid w:val="00934EF8"/>
    <w:rsid w:val="00985BE6"/>
    <w:rsid w:val="009B1AC9"/>
    <w:rsid w:val="00A33FB3"/>
    <w:rsid w:val="00A75DE9"/>
    <w:rsid w:val="00A91BB8"/>
    <w:rsid w:val="00A962CE"/>
    <w:rsid w:val="00AA0DA8"/>
    <w:rsid w:val="00AD1600"/>
    <w:rsid w:val="00B7058D"/>
    <w:rsid w:val="00B85671"/>
    <w:rsid w:val="00BA11F8"/>
    <w:rsid w:val="00BA42E1"/>
    <w:rsid w:val="00BF4805"/>
    <w:rsid w:val="00CB3E17"/>
    <w:rsid w:val="00CE5774"/>
    <w:rsid w:val="00CF0986"/>
    <w:rsid w:val="00D760A1"/>
    <w:rsid w:val="00D96390"/>
    <w:rsid w:val="00DA7CDE"/>
    <w:rsid w:val="00DE591A"/>
    <w:rsid w:val="00E60478"/>
    <w:rsid w:val="00EA66DF"/>
    <w:rsid w:val="00EE0919"/>
    <w:rsid w:val="00EF0EEF"/>
    <w:rsid w:val="00F75756"/>
    <w:rsid w:val="0260ADD9"/>
    <w:rsid w:val="03E8DA62"/>
    <w:rsid w:val="09CE768F"/>
    <w:rsid w:val="0E855029"/>
    <w:rsid w:val="2821D8C9"/>
    <w:rsid w:val="34D6204D"/>
    <w:rsid w:val="3603615D"/>
    <w:rsid w:val="5E1544AF"/>
    <w:rsid w:val="723BD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D3E22A5"/>
  <w15:docId w15:val="{9A052C04-71A4-4821-BEE8-0F9ADC8C3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unhideWhenUsed/>
    <w:rsid w:val="001366F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character" w:customStyle="1" w:styleId="apple-converted-space">
    <w:name w:val="apple-converted-space"/>
    <w:basedOn w:val="Carpredefinitoparagrafo"/>
    <w:rsid w:val="001366F9"/>
  </w:style>
  <w:style w:type="character" w:customStyle="1" w:styleId="object">
    <w:name w:val="object"/>
    <w:basedOn w:val="Carpredefinitoparagrafo"/>
    <w:rsid w:val="001366F9"/>
  </w:style>
  <w:style w:type="character" w:styleId="Collegamentoipertestuale">
    <w:name w:val="Hyperlink"/>
    <w:basedOn w:val="Carpredefinitoparagrafo"/>
    <w:uiPriority w:val="99"/>
    <w:unhideWhenUsed/>
    <w:rsid w:val="001366F9"/>
    <w:rPr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1366F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366F9"/>
  </w:style>
  <w:style w:type="paragraph" w:styleId="Pidipagina">
    <w:name w:val="footer"/>
    <w:basedOn w:val="Normale"/>
    <w:link w:val="PidipaginaCarattere"/>
    <w:uiPriority w:val="99"/>
    <w:unhideWhenUsed/>
    <w:rsid w:val="001366F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366F9"/>
  </w:style>
  <w:style w:type="character" w:styleId="Rimandocommento">
    <w:name w:val="annotation reference"/>
    <w:basedOn w:val="Carpredefinitoparagrafo"/>
    <w:uiPriority w:val="99"/>
    <w:semiHidden/>
    <w:unhideWhenUsed/>
    <w:rsid w:val="00CF098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F0986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F098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F098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F0986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F0986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F0986"/>
    <w:rPr>
      <w:rFonts w:ascii="Segoe UI" w:hAnsi="Segoe UI" w:cs="Segoe UI"/>
      <w:sz w:val="18"/>
      <w:szCs w:val="18"/>
    </w:rPr>
  </w:style>
  <w:style w:type="character" w:styleId="Menzionenonrisolta">
    <w:name w:val="Unresolved Mention"/>
    <w:basedOn w:val="Carpredefinitoparagrafo"/>
    <w:uiPriority w:val="99"/>
    <w:semiHidden/>
    <w:unhideWhenUsed/>
    <w:rsid w:val="008E36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7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90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80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146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0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315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403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946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579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4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90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273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01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DAF135F71B7C4585225E0AEE0C3C92" ma:contentTypeVersion="11" ma:contentTypeDescription="Creare un nuovo documento." ma:contentTypeScope="" ma:versionID="a72f01f45ca924451d19d949982c1c47">
  <xsd:schema xmlns:xsd="http://www.w3.org/2001/XMLSchema" xmlns:xs="http://www.w3.org/2001/XMLSchema" xmlns:p="http://schemas.microsoft.com/office/2006/metadata/properties" xmlns:ns2="37d4f449-d0f9-49cd-b05c-7420d18405bf" targetNamespace="http://schemas.microsoft.com/office/2006/metadata/properties" ma:root="true" ma:fieldsID="1010bae5fb74d38bc8c8c693fdfb0293" ns2:_="">
    <xsd:import namespace="37d4f449-d0f9-49cd-b05c-7420d18405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f449-d0f9-49cd-b05c-7420d1840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085E1F-CE87-4938-A4B3-710792A7C6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19C997-C6B6-4EA6-B3B1-05490A9217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342A4E-45D2-43E3-96D4-DF3C5EDA41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4f449-d0f9-49cd-b05c-7420d1840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4</Words>
  <Characters>4527</Characters>
  <Application>Microsoft Office Word</Application>
  <DocSecurity>0</DocSecurity>
  <Lines>37</Lines>
  <Paragraphs>10</Paragraphs>
  <ScaleCrop>false</ScaleCrop>
  <Company/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Tarantino</dc:creator>
  <cp:keywords/>
  <dc:description/>
  <cp:lastModifiedBy>Mara Grisenti</cp:lastModifiedBy>
  <cp:revision>14</cp:revision>
  <dcterms:created xsi:type="dcterms:W3CDTF">2021-03-09T01:20:00Z</dcterms:created>
  <dcterms:modified xsi:type="dcterms:W3CDTF">2022-03-17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DAF135F71B7C4585225E0AEE0C3C92</vt:lpwstr>
  </property>
</Properties>
</file>